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5FA84" w14:textId="1F9CD811" w:rsidR="007745BA" w:rsidRDefault="0058634A" w:rsidP="00C161D0">
      <w:pPr>
        <w:spacing w:line="360" w:lineRule="auto"/>
        <w:rPr>
          <w:rFonts w:ascii="宋体" w:eastAsia="宋体" w:hAnsi="宋体" w:cs="宋体"/>
          <w:color w:val="111111"/>
          <w:kern w:val="0"/>
          <w:szCs w:val="21"/>
        </w:rPr>
      </w:pPr>
      <w:r>
        <w:rPr>
          <w:rFonts w:ascii="宋体" w:eastAsia="宋体" w:hAnsi="宋体" w:cs="宋体"/>
          <w:color w:val="111111"/>
          <w:kern w:val="0"/>
          <w:szCs w:val="21"/>
        </w:rPr>
        <w:t>11.2</w:t>
      </w:r>
      <w:r w:rsidR="00C161D0" w:rsidRPr="00C161D0">
        <w:rPr>
          <w:rFonts w:ascii="宋体" w:eastAsia="宋体" w:hAnsi="宋体" w:cs="宋体" w:hint="eastAsia"/>
          <w:color w:val="111111"/>
          <w:kern w:val="0"/>
          <w:szCs w:val="21"/>
        </w:rPr>
        <w:t>会议内容</w:t>
      </w:r>
      <w:r w:rsidR="00C161D0">
        <w:rPr>
          <w:rFonts w:ascii="宋体" w:eastAsia="宋体" w:hAnsi="宋体" w:cs="宋体" w:hint="eastAsia"/>
          <w:color w:val="111111"/>
          <w:kern w:val="0"/>
          <w:szCs w:val="21"/>
        </w:rPr>
        <w:t>：</w:t>
      </w:r>
    </w:p>
    <w:p w14:paraId="1E1D85B7" w14:textId="672407CE" w:rsidR="00C161D0" w:rsidRDefault="00C161D0" w:rsidP="00C161D0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已经完成</w:t>
      </w:r>
      <w:r w:rsidR="007A261E">
        <w:rPr>
          <w:rFonts w:ascii="宋体" w:eastAsia="宋体" w:hAnsi="宋体" w:hint="eastAsia"/>
        </w:rPr>
        <w:t>的工作</w:t>
      </w:r>
      <w:r w:rsidR="0058634A">
        <w:rPr>
          <w:rFonts w:ascii="宋体" w:eastAsia="宋体" w:hAnsi="宋体" w:hint="eastAsia"/>
        </w:rPr>
        <w:t>：</w:t>
      </w:r>
    </w:p>
    <w:p w14:paraId="2CAE7FC4" w14:textId="401BFE34" w:rsidR="0058634A" w:rsidRDefault="009F5902" w:rsidP="0058634A">
      <w:pPr>
        <w:pStyle w:val="a5"/>
        <w:numPr>
          <w:ilvl w:val="0"/>
          <w:numId w:val="13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照片动态展示</w:t>
      </w:r>
      <w:r w:rsidR="005147D4">
        <w:rPr>
          <w:rFonts w:ascii="宋体" w:eastAsia="宋体" w:hAnsi="宋体" w:hint="eastAsia"/>
        </w:rPr>
        <w:t>基本完成；</w:t>
      </w:r>
    </w:p>
    <w:p w14:paraId="244DB9EE" w14:textId="3B94A2A7" w:rsidR="005147D4" w:rsidRDefault="00105994" w:rsidP="0058634A">
      <w:pPr>
        <w:pStyle w:val="a5"/>
        <w:numPr>
          <w:ilvl w:val="0"/>
          <w:numId w:val="13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为避免在前端</w:t>
      </w:r>
      <w:r w:rsidR="00B61EBA">
        <w:rPr>
          <w:rFonts w:ascii="宋体" w:eastAsia="宋体" w:hAnsi="宋体" w:hint="eastAsia"/>
        </w:rPr>
        <w:t>读取大文件，</w:t>
      </w:r>
      <w:r w:rsidR="005147D4">
        <w:rPr>
          <w:rFonts w:ascii="宋体" w:eastAsia="宋体" w:hAnsi="宋体" w:hint="eastAsia"/>
        </w:rPr>
        <w:t>进行了</w:t>
      </w:r>
      <w:r w:rsidR="00B61EBA">
        <w:rPr>
          <w:rFonts w:ascii="宋体" w:eastAsia="宋体" w:hAnsi="宋体" w:hint="eastAsia"/>
        </w:rPr>
        <w:t>建立数据库的尝试；</w:t>
      </w:r>
    </w:p>
    <w:p w14:paraId="78787E82" w14:textId="5B86DCEE" w:rsidR="00B61EBA" w:rsidRDefault="00B61EBA" w:rsidP="0058634A">
      <w:pPr>
        <w:pStyle w:val="a5"/>
        <w:numPr>
          <w:ilvl w:val="0"/>
          <w:numId w:val="13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实现了</w:t>
      </w:r>
      <w:r w:rsidR="006A0B09">
        <w:rPr>
          <w:rFonts w:ascii="宋体" w:eastAsia="宋体" w:hAnsi="宋体" w:hint="eastAsia"/>
        </w:rPr>
        <w:t>简单的发邮件报警demo。</w:t>
      </w:r>
    </w:p>
    <w:p w14:paraId="1CCEF760" w14:textId="4636288C" w:rsidR="0058634A" w:rsidRDefault="006013FC" w:rsidP="00C161D0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计划</w:t>
      </w:r>
      <w:r w:rsidR="007A261E">
        <w:rPr>
          <w:rFonts w:ascii="宋体" w:eastAsia="宋体" w:hAnsi="宋体" w:hint="eastAsia"/>
        </w:rPr>
        <w:t>完成的工作</w:t>
      </w:r>
      <w:r>
        <w:rPr>
          <w:rFonts w:ascii="宋体" w:eastAsia="宋体" w:hAnsi="宋体" w:hint="eastAsia"/>
        </w:rPr>
        <w:t>：</w:t>
      </w:r>
    </w:p>
    <w:p w14:paraId="7852A95B" w14:textId="11515BE8" w:rsidR="00C8481F" w:rsidRDefault="00430E9A" w:rsidP="00C8481F">
      <w:pPr>
        <w:pStyle w:val="a5"/>
        <w:numPr>
          <w:ilvl w:val="0"/>
          <w:numId w:val="14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前端页面的基本设计；</w:t>
      </w:r>
    </w:p>
    <w:p w14:paraId="1375456C" w14:textId="67BD30B9" w:rsidR="00430E9A" w:rsidRDefault="00430E9A" w:rsidP="00C8481F">
      <w:pPr>
        <w:pStyle w:val="a5"/>
        <w:numPr>
          <w:ilvl w:val="0"/>
          <w:numId w:val="14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建立代码仓库，简单整合已经实现的功能；</w:t>
      </w:r>
    </w:p>
    <w:p w14:paraId="1B392580" w14:textId="7597BB41" w:rsidR="00CB7BFF" w:rsidRDefault="00CB7BFF" w:rsidP="00C8481F">
      <w:pPr>
        <w:pStyle w:val="a5"/>
        <w:numPr>
          <w:ilvl w:val="0"/>
          <w:numId w:val="14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联系数据提供方，</w:t>
      </w:r>
      <w:r w:rsidR="00B53CB8">
        <w:rPr>
          <w:rFonts w:ascii="宋体" w:eastAsia="宋体" w:hAnsi="宋体" w:hint="eastAsia"/>
        </w:rPr>
        <w:t>明确数据</w:t>
      </w:r>
      <w:r w:rsidR="00851501">
        <w:rPr>
          <w:rFonts w:ascii="宋体" w:eastAsia="宋体" w:hAnsi="宋体" w:hint="eastAsia"/>
        </w:rPr>
        <w:t>处理和使用的逻辑</w:t>
      </w:r>
      <w:r w:rsidR="008439E9">
        <w:rPr>
          <w:rFonts w:ascii="宋体" w:eastAsia="宋体" w:hAnsi="宋体" w:hint="eastAsia"/>
        </w:rPr>
        <w:t>；</w:t>
      </w:r>
    </w:p>
    <w:p w14:paraId="4EA64CB0" w14:textId="2D2BDD18" w:rsidR="00296832" w:rsidRDefault="00296832" w:rsidP="00C8481F">
      <w:pPr>
        <w:pStyle w:val="a5"/>
        <w:numPr>
          <w:ilvl w:val="0"/>
          <w:numId w:val="14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继续完善</w:t>
      </w:r>
      <w:r w:rsidR="008439E9">
        <w:rPr>
          <w:rFonts w:ascii="宋体" w:eastAsia="宋体" w:hAnsi="宋体" w:hint="eastAsia"/>
        </w:rPr>
        <w:t>各自负责的部分</w:t>
      </w:r>
      <w:r w:rsidR="001574B1">
        <w:rPr>
          <w:rFonts w:ascii="宋体" w:eastAsia="宋体" w:hAnsi="宋体" w:hint="eastAsia"/>
        </w:rPr>
        <w:t>：</w:t>
      </w:r>
    </w:p>
    <w:p w14:paraId="1CB2995C" w14:textId="01F1704B" w:rsidR="001574B1" w:rsidRDefault="009F5902" w:rsidP="001574B1">
      <w:pPr>
        <w:pStyle w:val="a5"/>
        <w:numPr>
          <w:ilvl w:val="0"/>
          <w:numId w:val="15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照片动态展示：</w:t>
      </w:r>
    </w:p>
    <w:p w14:paraId="7738D738" w14:textId="209A3E20" w:rsidR="007E5277" w:rsidRDefault="009F5902" w:rsidP="001574B1">
      <w:pPr>
        <w:pStyle w:val="a5"/>
        <w:numPr>
          <w:ilvl w:val="0"/>
          <w:numId w:val="15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传感器数据展示：</w:t>
      </w:r>
      <w:r w:rsidR="00B9728A">
        <w:rPr>
          <w:rFonts w:ascii="宋体" w:eastAsia="宋体" w:hAnsi="宋体" w:hint="eastAsia"/>
        </w:rPr>
        <w:t>建立</w:t>
      </w:r>
      <w:r w:rsidR="00616975" w:rsidRPr="00616975">
        <w:rPr>
          <w:rFonts w:ascii="宋体" w:eastAsia="宋体" w:hAnsi="宋体" w:hint="eastAsia"/>
        </w:rPr>
        <w:t>数据库</w:t>
      </w:r>
      <w:r w:rsidR="00B9728A">
        <w:rPr>
          <w:rFonts w:ascii="宋体" w:eastAsia="宋体" w:hAnsi="宋体" w:hint="eastAsia"/>
        </w:rPr>
        <w:t>，完成</w:t>
      </w:r>
      <w:r w:rsidR="00616975" w:rsidRPr="00616975">
        <w:rPr>
          <w:rFonts w:ascii="宋体" w:eastAsia="宋体" w:hAnsi="宋体" w:hint="eastAsia"/>
        </w:rPr>
        <w:t>前后端配置</w:t>
      </w:r>
      <w:r w:rsidR="00B9728A">
        <w:rPr>
          <w:rFonts w:ascii="宋体" w:eastAsia="宋体" w:hAnsi="宋体" w:hint="eastAsia"/>
        </w:rPr>
        <w:t>；</w:t>
      </w:r>
    </w:p>
    <w:p w14:paraId="4648FD8D" w14:textId="4D616257" w:rsidR="007E5277" w:rsidRDefault="007E5277" w:rsidP="001574B1">
      <w:pPr>
        <w:pStyle w:val="a5"/>
        <w:numPr>
          <w:ilvl w:val="0"/>
          <w:numId w:val="15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报警：确定</w:t>
      </w:r>
      <w:r w:rsidR="00CC2AB2">
        <w:rPr>
          <w:rFonts w:ascii="宋体" w:eastAsia="宋体" w:hAnsi="宋体" w:hint="eastAsia"/>
        </w:rPr>
        <w:t>报警的逻辑，</w:t>
      </w:r>
      <w:r w:rsidR="002A6871">
        <w:rPr>
          <w:rFonts w:ascii="宋体" w:eastAsia="宋体" w:hAnsi="宋体" w:hint="eastAsia"/>
        </w:rPr>
        <w:t>据此</w:t>
      </w:r>
      <w:r w:rsidR="00CC2AB2">
        <w:rPr>
          <w:rFonts w:ascii="宋体" w:eastAsia="宋体" w:hAnsi="宋体" w:hint="eastAsia"/>
        </w:rPr>
        <w:t>添加调用报警脚本的代码。</w:t>
      </w:r>
    </w:p>
    <w:p w14:paraId="723316F6" w14:textId="5F1B4925" w:rsidR="007A261E" w:rsidRDefault="0003691A" w:rsidP="00C161D0">
      <w:pPr>
        <w:pStyle w:val="a5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遇到的问题：</w:t>
      </w:r>
    </w:p>
    <w:p w14:paraId="76C4B5EB" w14:textId="375CBBEB" w:rsidR="0003691A" w:rsidRPr="00C161D0" w:rsidRDefault="007F1207" w:rsidP="0003691A">
      <w:pPr>
        <w:pStyle w:val="a5"/>
        <w:spacing w:line="360" w:lineRule="auto"/>
        <w:ind w:left="360" w:firstLineChars="0" w:firstLine="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小组成员沟通效率较低，需要加强沟通。</w:t>
      </w:r>
    </w:p>
    <w:sectPr w:rsidR="0003691A" w:rsidRPr="00C161D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4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0"/>
  </w:num>
  <w:num w:numId="2" w16cid:durableId="1512523583">
    <w:abstractNumId w:val="14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2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1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NK0FANEXrkAtAAAA"/>
  </w:docVars>
  <w:rsids>
    <w:rsidRoot w:val="001127A0"/>
    <w:rsid w:val="0003691A"/>
    <w:rsid w:val="00043C49"/>
    <w:rsid w:val="00043EF7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649D"/>
    <w:rsid w:val="000F6CDB"/>
    <w:rsid w:val="00101C00"/>
    <w:rsid w:val="00103D35"/>
    <w:rsid w:val="00104F83"/>
    <w:rsid w:val="00105994"/>
    <w:rsid w:val="00111B06"/>
    <w:rsid w:val="001127A0"/>
    <w:rsid w:val="00120351"/>
    <w:rsid w:val="00140F01"/>
    <w:rsid w:val="00154024"/>
    <w:rsid w:val="001574B1"/>
    <w:rsid w:val="00165B2A"/>
    <w:rsid w:val="001707CF"/>
    <w:rsid w:val="00171E15"/>
    <w:rsid w:val="001853FE"/>
    <w:rsid w:val="00194E7B"/>
    <w:rsid w:val="001B6290"/>
    <w:rsid w:val="001C4B8F"/>
    <w:rsid w:val="001C5331"/>
    <w:rsid w:val="001D7B8A"/>
    <w:rsid w:val="001E291F"/>
    <w:rsid w:val="001E43A5"/>
    <w:rsid w:val="001F15F2"/>
    <w:rsid w:val="002041C2"/>
    <w:rsid w:val="00205487"/>
    <w:rsid w:val="0024589B"/>
    <w:rsid w:val="00251A45"/>
    <w:rsid w:val="00296832"/>
    <w:rsid w:val="002A6871"/>
    <w:rsid w:val="002B1A13"/>
    <w:rsid w:val="002D3209"/>
    <w:rsid w:val="002E4C07"/>
    <w:rsid w:val="002E5318"/>
    <w:rsid w:val="002F1669"/>
    <w:rsid w:val="002F7AC1"/>
    <w:rsid w:val="003132B1"/>
    <w:rsid w:val="00314C51"/>
    <w:rsid w:val="0031723C"/>
    <w:rsid w:val="00332E6B"/>
    <w:rsid w:val="003337EA"/>
    <w:rsid w:val="00333B92"/>
    <w:rsid w:val="00342DEE"/>
    <w:rsid w:val="00345268"/>
    <w:rsid w:val="0035766E"/>
    <w:rsid w:val="003772C3"/>
    <w:rsid w:val="0038124A"/>
    <w:rsid w:val="00385341"/>
    <w:rsid w:val="00386934"/>
    <w:rsid w:val="00390E84"/>
    <w:rsid w:val="003A098F"/>
    <w:rsid w:val="003A4390"/>
    <w:rsid w:val="003A54FE"/>
    <w:rsid w:val="003D4F8F"/>
    <w:rsid w:val="003E079C"/>
    <w:rsid w:val="003F7DB9"/>
    <w:rsid w:val="00400D98"/>
    <w:rsid w:val="00401F7F"/>
    <w:rsid w:val="00403A89"/>
    <w:rsid w:val="004152CA"/>
    <w:rsid w:val="00421D4A"/>
    <w:rsid w:val="0042371D"/>
    <w:rsid w:val="00423BC8"/>
    <w:rsid w:val="0042591E"/>
    <w:rsid w:val="004302A0"/>
    <w:rsid w:val="00430E9A"/>
    <w:rsid w:val="0043279B"/>
    <w:rsid w:val="00444FA8"/>
    <w:rsid w:val="004633B7"/>
    <w:rsid w:val="004671BA"/>
    <w:rsid w:val="00476CBF"/>
    <w:rsid w:val="00477F33"/>
    <w:rsid w:val="00480271"/>
    <w:rsid w:val="004B529A"/>
    <w:rsid w:val="004D214A"/>
    <w:rsid w:val="004D6BEE"/>
    <w:rsid w:val="004D707E"/>
    <w:rsid w:val="005147D4"/>
    <w:rsid w:val="00525C6E"/>
    <w:rsid w:val="00541579"/>
    <w:rsid w:val="005460F1"/>
    <w:rsid w:val="00554E8E"/>
    <w:rsid w:val="00560DA6"/>
    <w:rsid w:val="00561A4A"/>
    <w:rsid w:val="0058634A"/>
    <w:rsid w:val="00597455"/>
    <w:rsid w:val="005A17A8"/>
    <w:rsid w:val="005A1A69"/>
    <w:rsid w:val="005B7286"/>
    <w:rsid w:val="005C4866"/>
    <w:rsid w:val="005D031D"/>
    <w:rsid w:val="005D69B8"/>
    <w:rsid w:val="005F16EB"/>
    <w:rsid w:val="006013FC"/>
    <w:rsid w:val="00603450"/>
    <w:rsid w:val="00616975"/>
    <w:rsid w:val="0063722C"/>
    <w:rsid w:val="0064312F"/>
    <w:rsid w:val="006530E4"/>
    <w:rsid w:val="00660793"/>
    <w:rsid w:val="00661CCA"/>
    <w:rsid w:val="00666499"/>
    <w:rsid w:val="00671F05"/>
    <w:rsid w:val="006845B9"/>
    <w:rsid w:val="00685AA6"/>
    <w:rsid w:val="00691F36"/>
    <w:rsid w:val="006A0B09"/>
    <w:rsid w:val="006A0B22"/>
    <w:rsid w:val="006A78F6"/>
    <w:rsid w:val="006C525A"/>
    <w:rsid w:val="006E496B"/>
    <w:rsid w:val="00723E80"/>
    <w:rsid w:val="00726D82"/>
    <w:rsid w:val="00727BC8"/>
    <w:rsid w:val="00753F87"/>
    <w:rsid w:val="00761E05"/>
    <w:rsid w:val="00764FAB"/>
    <w:rsid w:val="00772260"/>
    <w:rsid w:val="007745BA"/>
    <w:rsid w:val="0077694A"/>
    <w:rsid w:val="00777130"/>
    <w:rsid w:val="00777CE2"/>
    <w:rsid w:val="007803A5"/>
    <w:rsid w:val="00793477"/>
    <w:rsid w:val="0079785A"/>
    <w:rsid w:val="007A164F"/>
    <w:rsid w:val="007A261E"/>
    <w:rsid w:val="007B5F7B"/>
    <w:rsid w:val="007C05C5"/>
    <w:rsid w:val="007C3423"/>
    <w:rsid w:val="007E5277"/>
    <w:rsid w:val="007E5AA3"/>
    <w:rsid w:val="007F1207"/>
    <w:rsid w:val="00800B93"/>
    <w:rsid w:val="00804F76"/>
    <w:rsid w:val="00817E5A"/>
    <w:rsid w:val="00821E01"/>
    <w:rsid w:val="008221D1"/>
    <w:rsid w:val="00834505"/>
    <w:rsid w:val="0084230F"/>
    <w:rsid w:val="008439E9"/>
    <w:rsid w:val="00851501"/>
    <w:rsid w:val="00861B2E"/>
    <w:rsid w:val="00862047"/>
    <w:rsid w:val="00874149"/>
    <w:rsid w:val="008800DC"/>
    <w:rsid w:val="00895AFF"/>
    <w:rsid w:val="008D16F9"/>
    <w:rsid w:val="008E552D"/>
    <w:rsid w:val="008F1445"/>
    <w:rsid w:val="008F16D3"/>
    <w:rsid w:val="009254C6"/>
    <w:rsid w:val="009259E5"/>
    <w:rsid w:val="00925AAE"/>
    <w:rsid w:val="00943C9A"/>
    <w:rsid w:val="0095177B"/>
    <w:rsid w:val="00960953"/>
    <w:rsid w:val="009625FD"/>
    <w:rsid w:val="0098105D"/>
    <w:rsid w:val="009906A6"/>
    <w:rsid w:val="00993509"/>
    <w:rsid w:val="009A2D04"/>
    <w:rsid w:val="009A52D0"/>
    <w:rsid w:val="009A581B"/>
    <w:rsid w:val="009F5902"/>
    <w:rsid w:val="00A021EF"/>
    <w:rsid w:val="00A110CB"/>
    <w:rsid w:val="00A27377"/>
    <w:rsid w:val="00A467C9"/>
    <w:rsid w:val="00A5269D"/>
    <w:rsid w:val="00A54A8E"/>
    <w:rsid w:val="00A67BCD"/>
    <w:rsid w:val="00A80BF4"/>
    <w:rsid w:val="00A85281"/>
    <w:rsid w:val="00A85403"/>
    <w:rsid w:val="00AA6410"/>
    <w:rsid w:val="00AA6B5A"/>
    <w:rsid w:val="00AA6D3C"/>
    <w:rsid w:val="00AE2C6D"/>
    <w:rsid w:val="00B01AB0"/>
    <w:rsid w:val="00B047CF"/>
    <w:rsid w:val="00B07108"/>
    <w:rsid w:val="00B1267B"/>
    <w:rsid w:val="00B4009F"/>
    <w:rsid w:val="00B5355F"/>
    <w:rsid w:val="00B53CB8"/>
    <w:rsid w:val="00B61EBA"/>
    <w:rsid w:val="00B6406E"/>
    <w:rsid w:val="00B722F7"/>
    <w:rsid w:val="00B9728A"/>
    <w:rsid w:val="00BA1251"/>
    <w:rsid w:val="00BA3BD0"/>
    <w:rsid w:val="00BD34C4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34CC0"/>
    <w:rsid w:val="00C50715"/>
    <w:rsid w:val="00C8481F"/>
    <w:rsid w:val="00C9109A"/>
    <w:rsid w:val="00CA0133"/>
    <w:rsid w:val="00CA1E6F"/>
    <w:rsid w:val="00CA3E9E"/>
    <w:rsid w:val="00CB21E7"/>
    <w:rsid w:val="00CB7BFF"/>
    <w:rsid w:val="00CC2AB2"/>
    <w:rsid w:val="00CD3701"/>
    <w:rsid w:val="00CF3EBF"/>
    <w:rsid w:val="00D0351C"/>
    <w:rsid w:val="00D266BA"/>
    <w:rsid w:val="00D32DBE"/>
    <w:rsid w:val="00D34525"/>
    <w:rsid w:val="00D415F7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A1E24"/>
    <w:rsid w:val="00DA757B"/>
    <w:rsid w:val="00DC73A9"/>
    <w:rsid w:val="00DE38D9"/>
    <w:rsid w:val="00DE5497"/>
    <w:rsid w:val="00DF26F6"/>
    <w:rsid w:val="00DF5EB5"/>
    <w:rsid w:val="00E36AF7"/>
    <w:rsid w:val="00E53CD4"/>
    <w:rsid w:val="00E61B44"/>
    <w:rsid w:val="00E83FEC"/>
    <w:rsid w:val="00E94B51"/>
    <w:rsid w:val="00E9752B"/>
    <w:rsid w:val="00EA2822"/>
    <w:rsid w:val="00EB12F2"/>
    <w:rsid w:val="00EC0987"/>
    <w:rsid w:val="00EC312A"/>
    <w:rsid w:val="00EC35DD"/>
    <w:rsid w:val="00EF733D"/>
    <w:rsid w:val="00F26DE8"/>
    <w:rsid w:val="00F3562B"/>
    <w:rsid w:val="00F42804"/>
    <w:rsid w:val="00F75A29"/>
    <w:rsid w:val="00F75B4C"/>
    <w:rsid w:val="00F97222"/>
    <w:rsid w:val="00F9777E"/>
    <w:rsid w:val="00FD7255"/>
    <w:rsid w:val="00FE53E2"/>
    <w:rsid w:val="00FE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Harry Lee</cp:lastModifiedBy>
  <cp:revision>4</cp:revision>
  <dcterms:created xsi:type="dcterms:W3CDTF">2023-11-02T06:58:00Z</dcterms:created>
  <dcterms:modified xsi:type="dcterms:W3CDTF">2023-11-02T07:28:00Z</dcterms:modified>
</cp:coreProperties>
</file>